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02D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02D2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02D24" w:rsidRDefault="00AF2F1F" w:rsidP="009344FF">
      <w:pPr>
        <w:rPr>
          <w:rFonts w:ascii="Arial" w:hAnsi="Arial" w:cs="Arial"/>
          <w:sz w:val="20"/>
          <w:szCs w:val="20"/>
        </w:rPr>
      </w:pPr>
      <w:r w:rsidRPr="00D02D24">
        <w:rPr>
          <w:rFonts w:ascii="Arial" w:hAnsi="Arial" w:cs="Arial"/>
          <w:sz w:val="20"/>
          <w:szCs w:val="20"/>
        </w:rPr>
        <w:t>The article can be accepted after minor corrections made in the text attached using track changes.</w:t>
      </w:r>
    </w:p>
    <w:p w:rsidR="000F2F46" w:rsidRPr="00D02D2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02D24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15749D" w:rsidRPr="00D02D24" w:rsidRDefault="00877B74" w:rsidP="009344FF">
      <w:pPr>
        <w:rPr>
          <w:rFonts w:ascii="Arial" w:hAnsi="Arial" w:cs="Arial"/>
          <w:sz w:val="20"/>
          <w:szCs w:val="20"/>
        </w:rPr>
      </w:pPr>
      <w:proofErr w:type="spellStart"/>
      <w:r w:rsidRPr="00D02D24">
        <w:rPr>
          <w:rFonts w:ascii="Arial" w:hAnsi="Arial" w:cs="Arial"/>
          <w:sz w:val="20"/>
          <w:szCs w:val="20"/>
        </w:rPr>
        <w:t>Dr.</w:t>
      </w:r>
      <w:proofErr w:type="spellEnd"/>
      <w:r w:rsidRPr="00D02D2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02D24">
        <w:rPr>
          <w:rFonts w:ascii="Arial" w:hAnsi="Arial" w:cs="Arial"/>
          <w:sz w:val="20"/>
          <w:szCs w:val="20"/>
        </w:rPr>
        <w:t>Neena</w:t>
      </w:r>
      <w:proofErr w:type="spellEnd"/>
      <w:r w:rsidRPr="00D02D24">
        <w:rPr>
          <w:rFonts w:ascii="Arial" w:hAnsi="Arial" w:cs="Arial"/>
          <w:sz w:val="20"/>
          <w:szCs w:val="20"/>
        </w:rPr>
        <w:t xml:space="preserve"> Singla, Punjab Agricultural University (PAU), India     </w:t>
      </w:r>
    </w:p>
    <w:sectPr w:rsidR="0015749D" w:rsidRPr="00D02D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NjEyNjG1AHIMLZR0lIJTi4sz8/NACgxrAXDD/iIsAAAA"/>
  </w:docVars>
  <w:rsids>
    <w:rsidRoot w:val="00A72896"/>
    <w:rsid w:val="00100AEE"/>
    <w:rsid w:val="0015749D"/>
    <w:rsid w:val="00285CA6"/>
    <w:rsid w:val="002C0B2C"/>
    <w:rsid w:val="002E75D0"/>
    <w:rsid w:val="00557EEB"/>
    <w:rsid w:val="00877B74"/>
    <w:rsid w:val="009344FF"/>
    <w:rsid w:val="009F328F"/>
    <w:rsid w:val="00A72896"/>
    <w:rsid w:val="00AF2F1F"/>
    <w:rsid w:val="00D02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97D1B"/>
  <w15:docId w15:val="{BB4DCC23-154B-438E-B103-5E0C0CAE4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51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9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2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1-18T10:19:00Z</dcterms:modified>
</cp:coreProperties>
</file>